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8830A7"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3D5FF7DE" w:rsidR="006C7481" w:rsidRDefault="008830A7" w:rsidP="001A02F9">
            <w:pPr>
              <w:ind w:left="-115" w:firstLine="9"/>
              <w:jc w:val="left"/>
            </w:pPr>
            <w:r>
              <w:rPr>
                <w:noProof/>
              </w:rPr>
              <w:drawing>
                <wp:inline distT="0" distB="0" distL="0" distR="0" wp14:anchorId="25B4D91D" wp14:editId="1D581BF7">
                  <wp:extent cx="952500" cy="952500"/>
                  <wp:effectExtent l="0" t="0" r="0" b="0"/>
                  <wp:docPr id="2103415001" name="Picture 2"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5001" name="Picture 2" descr="A logo with text on i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8986" cy="958986"/>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18F974D5" w:rsidR="006C7481" w:rsidRPr="008830A7" w:rsidRDefault="005B289F" w:rsidP="00E0120B">
            <w:pPr>
              <w:spacing w:before="280"/>
              <w:jc w:val="center"/>
              <w:rPr>
                <w:rFonts w:asciiTheme="majorBidi" w:hAnsiTheme="majorBidi" w:cstheme="majorBidi"/>
                <w:color w:val="000080"/>
              </w:rPr>
            </w:pPr>
            <w:r w:rsidRPr="005B289F">
              <w:rPr>
                <w:rFonts w:asciiTheme="majorBidi" w:hAnsiTheme="majorBidi" w:cstheme="majorBidi"/>
                <w:color w:val="000080"/>
                <w:sz w:val="28"/>
                <w:szCs w:val="24"/>
              </w:rPr>
              <w:t>Operational Research and Strategic Analytics</w:t>
            </w:r>
          </w:p>
        </w:tc>
        <w:tc>
          <w:tcPr>
            <w:tcW w:w="2256" w:type="dxa"/>
            <w:gridSpan w:val="2"/>
            <w:vMerge w:val="restart"/>
            <w:tcBorders>
              <w:top w:val="single" w:sz="18" w:space="0" w:color="auto"/>
              <w:left w:val="nil"/>
            </w:tcBorders>
            <w:vAlign w:val="center"/>
          </w:tcPr>
          <w:p w14:paraId="40E8264C" w14:textId="0B08D6CA" w:rsidR="006C7481" w:rsidRPr="006F672B" w:rsidRDefault="00D04C14" w:rsidP="00E0120B">
            <w:pPr>
              <w:ind w:right="-115"/>
              <w:jc w:val="right"/>
            </w:pPr>
            <w:r>
              <w:rPr>
                <w:noProof/>
              </w:rPr>
              <w:drawing>
                <wp:inline distT="0" distB="0" distL="0" distR="0" wp14:anchorId="6D24AD44" wp14:editId="4A2BD891">
                  <wp:extent cx="632323" cy="948519"/>
                  <wp:effectExtent l="0" t="0" r="0" b="4445"/>
                  <wp:docPr id="138131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13095" name="Picture 138131309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3541" cy="980347"/>
                          </a:xfrm>
                          <a:prstGeom prst="rect">
                            <a:avLst/>
                          </a:prstGeom>
                        </pic:spPr>
                      </pic:pic>
                    </a:graphicData>
                  </a:graphic>
                </wp:inline>
              </w:drawing>
            </w:r>
          </w:p>
        </w:tc>
      </w:tr>
      <w:tr w:rsidR="008830A7"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7B27A767"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660E2D">
                <w:rPr>
                  <w:rStyle w:val="Hyperlink"/>
                  <w:sz w:val="16"/>
                  <w:szCs w:val="16"/>
                </w:rPr>
                <w:t>www.opres-journal.org</w:t>
              </w:r>
            </w:hyperlink>
          </w:p>
          <w:p w14:paraId="70F1B3C2" w14:textId="0CB2CA75" w:rsidR="006C7481" w:rsidRPr="008A5AAE" w:rsidRDefault="006C7481" w:rsidP="00E0120B">
            <w:pPr>
              <w:jc w:val="center"/>
              <w:rPr>
                <w:color w:val="000080"/>
              </w:rPr>
            </w:pPr>
            <w:r w:rsidRPr="008A5AAE">
              <w:rPr>
                <w:color w:val="000080"/>
                <w:sz w:val="16"/>
                <w:szCs w:val="14"/>
              </w:rPr>
              <w:t xml:space="preserve">ISSN: </w:t>
            </w:r>
            <w:r w:rsidR="005B289F">
              <w:rPr>
                <w:color w:val="000080"/>
                <w:sz w:val="16"/>
                <w:szCs w:val="14"/>
              </w:rPr>
              <w:t>XXXX</w:t>
            </w:r>
            <w:r w:rsidR="007C757B">
              <w:rPr>
                <w:color w:val="000080"/>
                <w:sz w:val="16"/>
                <w:szCs w:val="14"/>
              </w:rPr>
              <w:t>-</w:t>
            </w:r>
            <w:r w:rsidR="005B289F">
              <w:rPr>
                <w:color w:val="000080"/>
                <w:sz w:val="16"/>
                <w:szCs w:val="14"/>
              </w:rPr>
              <w:t>X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OPREStitle"/>
              <w:rPr>
                <w:szCs w:val="24"/>
              </w:rPr>
            </w:pPr>
            <w:r w:rsidRPr="00930D93">
              <w:rPr>
                <w:rStyle w:val="OPRES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OPRES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8830A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OPRESaffiliationChar"/>
                <w:rFonts w:eastAsiaTheme="minorHAnsi"/>
              </w:rPr>
              <w:t xml:space="preserve">Department of </w:t>
            </w:r>
            <w:proofErr w:type="spellStart"/>
            <w:r w:rsidRPr="00285E45">
              <w:rPr>
                <w:rStyle w:val="OPRES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Univers</w:t>
            </w:r>
            <w:r>
              <w:rPr>
                <w:rFonts w:eastAsia="Times New Roman" w:cs="Calibri"/>
                <w:sz w:val="16"/>
                <w:szCs w:val="16"/>
                <w:lang w:val="en-GB"/>
              </w:rPr>
              <w:t xml:space="preserve">iti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830A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830A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8830A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8830A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OPRESarticlehistory"/>
            </w:pPr>
            <w:r w:rsidRPr="00D41580">
              <w:t>Received 29 October XXXX</w:t>
            </w:r>
          </w:p>
          <w:p w14:paraId="7171FD10" w14:textId="77777777" w:rsidR="006C7481" w:rsidRPr="00D41580" w:rsidRDefault="006C7481" w:rsidP="00285E45">
            <w:pPr>
              <w:pStyle w:val="OPRESarticlehistory"/>
            </w:pPr>
            <w:r w:rsidRPr="00D41580">
              <w:t>Received in revised form 1 December XXXX</w:t>
            </w:r>
          </w:p>
          <w:p w14:paraId="3D064DAB" w14:textId="77777777" w:rsidR="006C7481" w:rsidRPr="00D41580" w:rsidRDefault="006C7481" w:rsidP="00285E45">
            <w:pPr>
              <w:pStyle w:val="OPRESarticlehistory"/>
            </w:pPr>
            <w:r w:rsidRPr="00D41580">
              <w:t>Accepted 9 December XXXX</w:t>
            </w:r>
          </w:p>
          <w:p w14:paraId="35DE6087" w14:textId="77777777" w:rsidR="006C7481" w:rsidRPr="007862A5" w:rsidRDefault="006C7481" w:rsidP="00285E45">
            <w:pPr>
              <w:pStyle w:val="OPRES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OPRES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8830A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8830A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OPRES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OPRES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OPRES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2</w:t>
      </w:r>
      <w:proofErr w:type="gramStart"/>
      <w:r>
        <w:rPr>
          <w:szCs w:val="24"/>
        </w:rPr>
        <w:t>]</w:t>
      </w:r>
      <w:proofErr w:type="gramEnd"/>
      <w:r>
        <w:rPr>
          <w:szCs w:val="24"/>
        </w:rPr>
        <w:t xml:space="preserve">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w:t>
      </w:r>
      <w:proofErr w:type="gramStart"/>
      <w:r>
        <w:rPr>
          <w:szCs w:val="24"/>
        </w:rPr>
        <w:t>nanofluid</w:t>
      </w:r>
      <w:proofErr w:type="gramEnd"/>
      <w:r>
        <w:rPr>
          <w:szCs w:val="24"/>
        </w:rPr>
        <w:t xml:space="preserve">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w:t>
      </w:r>
      <w:proofErr w:type="gramStart"/>
      <w:r>
        <w:rPr>
          <w:szCs w:val="24"/>
        </w:rPr>
        <w:t>have</w:t>
      </w:r>
      <w:proofErr w:type="gramEnd"/>
      <w:r>
        <w:rPr>
          <w:szCs w:val="24"/>
        </w:rPr>
        <w:t xml:space="preser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 xml:space="preserve">No </w:t>
      </w:r>
      <w:proofErr w:type="gramStart"/>
      <w:r>
        <w:rPr>
          <w:color w:val="FF0000"/>
          <w:szCs w:val="24"/>
        </w:rPr>
        <w:t>spacing</w:t>
      </w:r>
      <w:proofErr w:type="gramEnd"/>
      <w:r>
        <w:rPr>
          <w:color w:val="FF0000"/>
          <w:szCs w:val="24"/>
        </w:rPr>
        <w:t xml:space="preserve"> between each header</w:t>
      </w:r>
      <w:r>
        <w:rPr>
          <w:color w:val="000000"/>
          <w:szCs w:val="24"/>
        </w:rPr>
        <w:t xml:space="preserve">. However, </w:t>
      </w:r>
      <w:r>
        <w:rPr>
          <w:color w:val="FF0000"/>
          <w:szCs w:val="24"/>
        </w:rPr>
        <w:t>before starting the first paragraph</w:t>
      </w:r>
      <w:r>
        <w:rPr>
          <w:color w:val="000000"/>
          <w:szCs w:val="24"/>
        </w:rPr>
        <w:t xml:space="preserve">, must </w:t>
      </w:r>
      <w:proofErr w:type="gramStart"/>
      <w:r>
        <w:rPr>
          <w:szCs w:val="24"/>
        </w:rPr>
        <w:t>have</w:t>
      </w:r>
      <w:proofErr w:type="gramEnd"/>
      <w:r>
        <w:rPr>
          <w:szCs w:val="24"/>
        </w:rPr>
        <w:t xml:space="preser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OPRES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proofErr w:type="gramStart"/>
      <w:r>
        <w:rPr>
          <w:color w:val="FF0000"/>
          <w:szCs w:val="24"/>
        </w:rPr>
        <w:t>discussed about</w:t>
      </w:r>
      <w:proofErr w:type="gramEnd"/>
      <w:r>
        <w:rPr>
          <w:color w:val="FF0000"/>
          <w:szCs w:val="24"/>
        </w:rPr>
        <w:t xml:space="preserve"> the Figure</w:t>
      </w:r>
      <w:r>
        <w:rPr>
          <w:szCs w:val="24"/>
        </w:rPr>
        <w:t xml:space="preserve">. Authors should </w:t>
      </w:r>
      <w:r>
        <w:rPr>
          <w:color w:val="FF0000"/>
          <w:szCs w:val="24"/>
        </w:rPr>
        <w:t>try</w:t>
      </w:r>
      <w:r>
        <w:rPr>
          <w:szCs w:val="24"/>
        </w:rPr>
        <w:t xml:space="preserve"> to make </w:t>
      </w:r>
      <w:r>
        <w:rPr>
          <w:color w:val="FF0000"/>
          <w:szCs w:val="24"/>
        </w:rPr>
        <w:t xml:space="preserve">economical use of </w:t>
      </w:r>
      <w:proofErr w:type="gramStart"/>
      <w:r>
        <w:rPr>
          <w:color w:val="FF0000"/>
          <w:szCs w:val="24"/>
        </w:rPr>
        <w:t>the space</w:t>
      </w:r>
      <w:proofErr w:type="gramEnd"/>
      <w:r>
        <w:rPr>
          <w:szCs w:val="24"/>
        </w:rPr>
        <w:t xml:space="preserve"> on the page; for </w:t>
      </w:r>
      <w:proofErr w:type="gramStart"/>
      <w:r>
        <w:rPr>
          <w:szCs w:val="24"/>
        </w:rPr>
        <w:t>example</w:t>
      </w:r>
      <w:proofErr w:type="gramEnd"/>
    </w:p>
    <w:p w14:paraId="68B9F604" w14:textId="77777777" w:rsidR="004704D8" w:rsidRDefault="004704D8">
      <w:pPr>
        <w:rPr>
          <w:szCs w:val="24"/>
        </w:rPr>
      </w:pPr>
    </w:p>
    <w:p w14:paraId="4596352B" w14:textId="77777777" w:rsidR="004704D8" w:rsidRDefault="00AD6294" w:rsidP="00285E45">
      <w:pPr>
        <w:pStyle w:val="OPRESlist-numbering"/>
      </w:pPr>
      <w:r>
        <w:t>avoid excessively large white space borders around your graphics;</w:t>
      </w:r>
    </w:p>
    <w:p w14:paraId="2E829B99" w14:textId="77777777" w:rsidR="004704D8" w:rsidRDefault="00AD6294" w:rsidP="00285E45">
      <w:pPr>
        <w:pStyle w:val="OPRES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 xml:space="preserve">Note: For long </w:t>
      </w:r>
      <w:proofErr w:type="gramStart"/>
      <w:r>
        <w:rPr>
          <w:szCs w:val="24"/>
          <w:highlight w:val="yellow"/>
        </w:rPr>
        <w:t>caption</w:t>
      </w:r>
      <w:proofErr w:type="gramEnd"/>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w:t>
      </w:r>
      <w:proofErr w:type="gramStart"/>
      <w:r>
        <w:rPr>
          <w:szCs w:val="24"/>
        </w:rPr>
        <w:t>designed</w:t>
      </w:r>
      <w:proofErr w:type="gramEnd"/>
      <w:r>
        <w:rPr>
          <w:szCs w:val="24"/>
        </w:rPr>
        <w:t xml:space="preserve">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w:t>
      </w:r>
      <w:proofErr w:type="gramStart"/>
      <w:r>
        <w:rPr>
          <w:szCs w:val="24"/>
        </w:rPr>
        <w:t>called as</w:t>
      </w:r>
      <w:proofErr w:type="gramEnd"/>
      <w:r>
        <w:rPr>
          <w:szCs w:val="24"/>
        </w:rPr>
        <w:t xml:space="preserve"> Vortex Flow Experiment (VFE-2). The main objective of the VFE-2 test was to validate the results of Navier-Stokes calculations and to obtain </w:t>
      </w:r>
      <w:proofErr w:type="gramStart"/>
      <w:r>
        <w:rPr>
          <w:szCs w:val="24"/>
        </w:rPr>
        <w:t>a more</w:t>
      </w:r>
      <w:proofErr w:type="gramEnd"/>
      <w:r>
        <w:rPr>
          <w:szCs w:val="24"/>
        </w:rPr>
        <w:t xml:space="preserv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OPRES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8830A7" w:rsidRDefault="00AD6294">
      <w:pPr>
        <w:jc w:val="center"/>
        <w:rPr>
          <w:lang w:val="da-DK"/>
        </w:rPr>
      </w:pPr>
      <w:r w:rsidRPr="008830A7">
        <w:rPr>
          <w:b/>
          <w:highlight w:val="yellow"/>
          <w:lang w:val="da-DK"/>
        </w:rPr>
        <w:t>Fig. 3.</w:t>
      </w:r>
      <w:r w:rsidRPr="008830A7">
        <w:rPr>
          <w:lang w:val="da-DK"/>
        </w:rPr>
        <w:t xml:space="preserve"> UTM-</w:t>
      </w:r>
      <w:r w:rsidRPr="008830A7">
        <w:rPr>
          <w:rStyle w:val="OPRESfiguretitleChar"/>
          <w:lang w:val="da-DK"/>
        </w:rPr>
        <w:t>LST delta wing VFE-2 profiles</w:t>
      </w:r>
    </w:p>
    <w:p w14:paraId="4966DE69" w14:textId="77777777" w:rsidR="004704D8" w:rsidRPr="008830A7" w:rsidRDefault="004704D8">
      <w:pPr>
        <w:ind w:firstLine="720"/>
        <w:rPr>
          <w:lang w:val="da-DK"/>
        </w:rPr>
      </w:pPr>
    </w:p>
    <w:p w14:paraId="0A6F3B3D" w14:textId="49CD6711" w:rsidR="004704D8" w:rsidRDefault="00AD6294">
      <w:pPr>
        <w:ind w:firstLine="360"/>
        <w:rPr>
          <w:szCs w:val="24"/>
        </w:rPr>
      </w:pPr>
      <w:r w:rsidRPr="00D04C14">
        <w:rPr>
          <w:szCs w:val="24"/>
          <w:lang w:val="da-DK"/>
        </w:rPr>
        <w:t xml:space="preserve">Mat </w:t>
      </w:r>
      <w:r w:rsidRPr="00D04C14">
        <w:rPr>
          <w:i/>
          <w:szCs w:val="24"/>
          <w:lang w:val="da-DK"/>
        </w:rPr>
        <w:t>et al</w:t>
      </w:r>
      <w:r w:rsidRPr="00D04C14">
        <w:rPr>
          <w:szCs w:val="24"/>
          <w:lang w:val="da-DK"/>
        </w:rPr>
        <w:t xml:space="preserve">. </w:t>
      </w:r>
      <w:r>
        <w:rPr>
          <w:szCs w:val="24"/>
        </w:rPr>
        <w:t xml:space="preserve">[7] has performed a </w:t>
      </w:r>
      <w:proofErr w:type="gramStart"/>
      <w:r>
        <w:rPr>
          <w:szCs w:val="24"/>
        </w:rPr>
        <w:t>comprehensive flow visualization studies</w:t>
      </w:r>
      <w:proofErr w:type="gramEnd"/>
      <w:r>
        <w:rPr>
          <w:szCs w:val="24"/>
        </w:rPr>
        <w:t xml:space="preserve"> on blunt-edge delta wing. The primary vortex is developed at certain chordwise position and </w:t>
      </w:r>
      <w:proofErr w:type="gramStart"/>
      <w:r>
        <w:rPr>
          <w:szCs w:val="24"/>
        </w:rPr>
        <w:t>progress</w:t>
      </w:r>
      <w:proofErr w:type="gramEnd"/>
      <w:r>
        <w:rPr>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proofErr w:type="gramStart"/>
      <w:r>
        <w:rPr>
          <w:color w:val="FF0000"/>
          <w:szCs w:val="24"/>
        </w:rPr>
        <w:t>align</w:t>
      </w:r>
      <w:proofErr w:type="gramEnd"/>
      <w:r>
        <w:rPr>
          <w:color w:val="FF0000"/>
          <w:szCs w:val="24"/>
        </w:rPr>
        <w:t xml:space="preserve"> left</w:t>
      </w:r>
      <w:r>
        <w:rPr>
          <w:szCs w:val="24"/>
        </w:rPr>
        <w:t xml:space="preserve">. The </w:t>
      </w:r>
      <w:r>
        <w:rPr>
          <w:color w:val="FF0000"/>
          <w:szCs w:val="24"/>
        </w:rPr>
        <w:t xml:space="preserve">font size </w:t>
      </w:r>
      <w:r>
        <w:rPr>
          <w:szCs w:val="24"/>
        </w:rPr>
        <w:t xml:space="preserve">of </w:t>
      </w:r>
      <w:r>
        <w:rPr>
          <w:color w:val="FF0000"/>
          <w:szCs w:val="24"/>
        </w:rPr>
        <w:t xml:space="preserve">Table </w:t>
      </w:r>
      <w:proofErr w:type="gramStart"/>
      <w:r>
        <w:rPr>
          <w:color w:val="FF0000"/>
          <w:szCs w:val="24"/>
        </w:rPr>
        <w:t>caption</w:t>
      </w:r>
      <w:proofErr w:type="gramEnd"/>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OPRES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w:t>
            </w:r>
            <w:proofErr w:type="spellStart"/>
            <w:r w:rsidRPr="001213FD">
              <w:rPr>
                <w:color w:val="000000"/>
                <w:sz w:val="20"/>
                <w:szCs w:val="16"/>
              </w:rPr>
              <w:t>ms</w:t>
            </w:r>
            <w:proofErr w:type="spellEnd"/>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OPRES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OPRES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OPRES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OPRES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OPRES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OPRES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OPRES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OPRES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OPRES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OPRES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OPRES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OPRES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OPRES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OPRES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proofErr w:type="gramStart"/>
      <w:r>
        <w:rPr>
          <w:color w:val="FF0000"/>
          <w:szCs w:val="24"/>
        </w:rPr>
        <w:t>equation</w:t>
      </w:r>
      <w:proofErr w:type="gramEnd"/>
      <w:r>
        <w:rPr>
          <w:szCs w:val="24"/>
        </w:rPr>
        <w:t xml:space="preserve"> that </w:t>
      </w:r>
      <w:proofErr w:type="gramStart"/>
      <w:r>
        <w:rPr>
          <w:szCs w:val="24"/>
        </w:rPr>
        <w:t>mentioned</w:t>
      </w:r>
      <w:proofErr w:type="gramEnd"/>
      <w:r>
        <w:rPr>
          <w:szCs w:val="24"/>
        </w:rPr>
        <w:t xml:space="preserve"> in body paragraph should be written as </w:t>
      </w:r>
      <w:r>
        <w:rPr>
          <w:color w:val="FF0000"/>
          <w:szCs w:val="24"/>
        </w:rPr>
        <w:t>Eq. (1)</w:t>
      </w:r>
      <w:r>
        <w:rPr>
          <w:color w:val="000000"/>
          <w:szCs w:val="24"/>
        </w:rPr>
        <w:t xml:space="preserve">. Please use Microsoft Equation </w:t>
      </w:r>
      <w:proofErr w:type="gramStart"/>
      <w:r>
        <w:rPr>
          <w:color w:val="000000"/>
          <w:szCs w:val="24"/>
        </w:rPr>
        <w:t>in order to</w:t>
      </w:r>
      <w:proofErr w:type="gramEnd"/>
      <w:r>
        <w:rPr>
          <w:color w:val="000000"/>
          <w:szCs w:val="24"/>
        </w:rPr>
        <w:t xml:space="preserve">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xml:space="preserve">. Each equation must be numbered as </w:t>
      </w:r>
      <w:proofErr w:type="gramStart"/>
      <w:r>
        <w:rPr>
          <w:color w:val="000000"/>
          <w:szCs w:val="24"/>
        </w:rPr>
        <w:t>follow</w:t>
      </w:r>
      <w:proofErr w:type="gramEnd"/>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pt;height:30.65pt;mso-width-percent:0;mso-height-percent:0;mso-width-percent:0;mso-height-percent:0" o:ole="">
            <v:imagedata r:id="rId16" o:title=""/>
          </v:shape>
          <o:OLEObject Type="Embed" ProgID="Equation.3" ShapeID="_x0000_i1025" DrawAspect="Content" ObjectID="_1840544403"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w:t>
      </w:r>
      <w:proofErr w:type="gramStart"/>
      <w:r>
        <w:rPr>
          <w:szCs w:val="24"/>
        </w:rPr>
        <w:t>leading edge</w:t>
      </w:r>
      <w:proofErr w:type="gramEnd"/>
      <w:r>
        <w:rPr>
          <w:szCs w:val="24"/>
        </w:rPr>
        <w:t xml:space="preserv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OPRES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xml:space="preserve">. </w:t>
      </w:r>
      <w:proofErr w:type="gramStart"/>
      <w:r>
        <w:rPr>
          <w:szCs w:val="24"/>
        </w:rPr>
        <w:t>Nevertheless</w:t>
      </w:r>
      <w:proofErr w:type="gramEnd"/>
      <w:r>
        <w:rPr>
          <w:szCs w:val="24"/>
        </w:rPr>
        <w:t xml:space="preserve">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OPRES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OPRES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OPRES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OPRES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OPRES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OPRES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w:t>
      </w:r>
      <w:proofErr w:type="gramStart"/>
      <w:r>
        <w:rPr>
          <w:szCs w:val="24"/>
        </w:rPr>
        <w:t>viscosity, μ</w:t>
      </w:r>
      <w:proofErr w:type="gramEnd"/>
      <w:r>
        <w:rPr>
          <w:szCs w:val="24"/>
        </w:rPr>
        <w:t>, density of air</w:t>
      </w:r>
      <w:proofErr w:type="gramStart"/>
      <w:r>
        <w:rPr>
          <w:szCs w:val="24"/>
        </w:rPr>
        <w:t xml:space="preserve">, </w:t>
      </w:r>
      <w:r>
        <w:rPr>
          <w:rFonts w:ascii="Cambria Math" w:eastAsia="Cambria Math" w:hAnsi="Cambria Math" w:cs="Cambria Math"/>
          <w:szCs w:val="24"/>
        </w:rPr>
        <w:t>𝜌</w:t>
      </w:r>
      <w:r>
        <w:rPr>
          <w:szCs w:val="24"/>
        </w:rPr>
        <w:t xml:space="preserve"> and</w:t>
      </w:r>
      <w:proofErr w:type="gramEnd"/>
      <w:r>
        <w:rPr>
          <w:szCs w:val="24"/>
        </w:rPr>
        <w:t xml:space="preserve"> length, </w:t>
      </w:r>
      <w:r>
        <w:rPr>
          <w:i/>
          <w:szCs w:val="24"/>
        </w:rPr>
        <w:t>x</w:t>
      </w:r>
      <w:r>
        <w:rPr>
          <w:szCs w:val="24"/>
        </w:rPr>
        <w:t xml:space="preserve"> </w:t>
      </w:r>
      <w:proofErr w:type="gramStart"/>
      <w:r>
        <w:rPr>
          <w:szCs w:val="24"/>
        </w:rPr>
        <w:t>were</w:t>
      </w:r>
      <w:proofErr w:type="gramEnd"/>
      <w:r>
        <w:rPr>
          <w:szCs w:val="24"/>
        </w:rPr>
        <w:t xml:space="preserv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OPRES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OPRES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OPRES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OPRES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OPRES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E7F61" w14:textId="77777777" w:rsidR="00E5150D" w:rsidRDefault="00E5150D">
      <w:r>
        <w:separator/>
      </w:r>
    </w:p>
  </w:endnote>
  <w:endnote w:type="continuationSeparator" w:id="0">
    <w:p w14:paraId="372CC47C" w14:textId="77777777" w:rsidR="00E5150D" w:rsidRDefault="00E51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6FFD1" w14:textId="77777777" w:rsidR="00E5150D" w:rsidRDefault="00E5150D">
      <w:r>
        <w:separator/>
      </w:r>
    </w:p>
  </w:footnote>
  <w:footnote w:type="continuationSeparator" w:id="0">
    <w:p w14:paraId="0658F653" w14:textId="77777777" w:rsidR="00E5150D" w:rsidRDefault="00E5150D">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446F02F9" w:rsidR="00D01139" w:rsidRDefault="00D01139" w:rsidP="005C386B">
      <w:pPr>
        <w:pStyle w:val="FootnoteText"/>
        <w:rPr>
          <w:rFonts w:cs="Times New Roman"/>
          <w:lang w:val="en-SG"/>
        </w:rPr>
      </w:pPr>
    </w:p>
    <w:p w14:paraId="0B9462A3" w14:textId="77777777" w:rsidR="005C386B" w:rsidRPr="00257BD7" w:rsidRDefault="005C386B" w:rsidP="005C386B">
      <w:pPr>
        <w:pStyle w:val="Default"/>
        <w:rPr>
          <w:sz w:val="14"/>
          <w:szCs w:val="14"/>
        </w:rPr>
      </w:pPr>
      <w:bookmarkStart w:id="0" w:name="_Hlk190513110"/>
    </w:p>
    <w:p w14:paraId="111C73D5" w14:textId="203B764A"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w:t>
      </w:r>
      <w:r w:rsidR="005B289F">
        <w:rPr>
          <w:sz w:val="16"/>
          <w:szCs w:val="16"/>
        </w:rPr>
        <w:t>6</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24DFD43E" w:rsidR="004704D8" w:rsidRDefault="005B289F">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sidRPr="005B289F">
      <w:rPr>
        <w:rFonts w:ascii="Times New Roman" w:eastAsia="Times New Roman" w:hAnsi="Times New Roman" w:cs="Times New Roman"/>
        <w:i/>
        <w:sz w:val="16"/>
        <w:szCs w:val="16"/>
      </w:rPr>
      <w:t>Operational Research and Strategic Analytics</w:t>
    </w:r>
  </w:p>
  <w:p w14:paraId="0EF02F65" w14:textId="15501671"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5B289F">
      <w:rPr>
        <w:rFonts w:ascii="Times New Roman" w:eastAsia="Times New Roman" w:hAnsi="Times New Roman" w:cs="Times New Roman"/>
        <w:sz w:val="16"/>
        <w:szCs w:val="16"/>
      </w:rPr>
      <w:t>6</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0D5ABFB5" w:rsidR="004704D8" w:rsidRDefault="005B289F">
    <w:pPr>
      <w:tabs>
        <w:tab w:val="center" w:pos="4680"/>
        <w:tab w:val="right" w:pos="9360"/>
      </w:tabs>
      <w:jc w:val="center"/>
      <w:rPr>
        <w:rFonts w:ascii="Times New Roman" w:eastAsia="Times New Roman" w:hAnsi="Times New Roman" w:cs="Times New Roman"/>
        <w:i/>
        <w:szCs w:val="24"/>
      </w:rPr>
    </w:pPr>
    <w:r w:rsidRPr="005B289F">
      <w:rPr>
        <w:rFonts w:ascii="Times New Roman" w:eastAsia="Times New Roman" w:hAnsi="Times New Roman" w:cs="Times New Roman"/>
        <w:i/>
        <w:sz w:val="16"/>
        <w:szCs w:val="16"/>
      </w:rPr>
      <w:t>Operational Research and Strategic Analytics</w:t>
    </w:r>
    <w:r w:rsidR="00AD6294">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sidR="003946C0">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Pr>
        <w:rFonts w:ascii="Times New Roman" w:eastAsia="Times New Roman" w:hAnsi="Times New Roman" w:cs="Times New Roman"/>
        <w:color w:val="000000"/>
        <w:sz w:val="16"/>
        <w:szCs w:val="16"/>
      </w:rPr>
      <w:t>6</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OPRES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rwUAeeYvwCwAAAA="/>
  </w:docVars>
  <w:rsids>
    <w:rsidRoot w:val="004704D8"/>
    <w:rsid w:val="00063955"/>
    <w:rsid w:val="00084697"/>
    <w:rsid w:val="00094527"/>
    <w:rsid w:val="001213FD"/>
    <w:rsid w:val="001443E7"/>
    <w:rsid w:val="00144CCD"/>
    <w:rsid w:val="00164707"/>
    <w:rsid w:val="001A02F9"/>
    <w:rsid w:val="001B07FF"/>
    <w:rsid w:val="001D504F"/>
    <w:rsid w:val="002009C6"/>
    <w:rsid w:val="00266074"/>
    <w:rsid w:val="00274FE6"/>
    <w:rsid w:val="002805F5"/>
    <w:rsid w:val="00285E45"/>
    <w:rsid w:val="002A6D05"/>
    <w:rsid w:val="002C37F4"/>
    <w:rsid w:val="002D1800"/>
    <w:rsid w:val="002D4157"/>
    <w:rsid w:val="002D63D8"/>
    <w:rsid w:val="00343EFA"/>
    <w:rsid w:val="00374986"/>
    <w:rsid w:val="003769E3"/>
    <w:rsid w:val="00382AF4"/>
    <w:rsid w:val="003946C0"/>
    <w:rsid w:val="00447FF3"/>
    <w:rsid w:val="00456268"/>
    <w:rsid w:val="004704D8"/>
    <w:rsid w:val="004D377C"/>
    <w:rsid w:val="005B289F"/>
    <w:rsid w:val="005C386B"/>
    <w:rsid w:val="005C6246"/>
    <w:rsid w:val="005F0516"/>
    <w:rsid w:val="00625CBE"/>
    <w:rsid w:val="00626CA4"/>
    <w:rsid w:val="006558DE"/>
    <w:rsid w:val="00660E2D"/>
    <w:rsid w:val="006C7481"/>
    <w:rsid w:val="006D3242"/>
    <w:rsid w:val="006D6BC6"/>
    <w:rsid w:val="00715B5C"/>
    <w:rsid w:val="00717A57"/>
    <w:rsid w:val="00726FCC"/>
    <w:rsid w:val="007576DA"/>
    <w:rsid w:val="007C757B"/>
    <w:rsid w:val="007D7FBF"/>
    <w:rsid w:val="00815A65"/>
    <w:rsid w:val="00876975"/>
    <w:rsid w:val="008830A7"/>
    <w:rsid w:val="008A5AAE"/>
    <w:rsid w:val="008C7AD2"/>
    <w:rsid w:val="008D52EA"/>
    <w:rsid w:val="00930D93"/>
    <w:rsid w:val="009A48AC"/>
    <w:rsid w:val="009B26CF"/>
    <w:rsid w:val="00A203BB"/>
    <w:rsid w:val="00A97319"/>
    <w:rsid w:val="00AA3FFA"/>
    <w:rsid w:val="00AC4986"/>
    <w:rsid w:val="00AD6294"/>
    <w:rsid w:val="00B31346"/>
    <w:rsid w:val="00C25875"/>
    <w:rsid w:val="00C33932"/>
    <w:rsid w:val="00C6593B"/>
    <w:rsid w:val="00C668F1"/>
    <w:rsid w:val="00D01139"/>
    <w:rsid w:val="00D04C14"/>
    <w:rsid w:val="00D2374F"/>
    <w:rsid w:val="00DA3E38"/>
    <w:rsid w:val="00DD38EA"/>
    <w:rsid w:val="00DE0F61"/>
    <w:rsid w:val="00E074F9"/>
    <w:rsid w:val="00E42907"/>
    <w:rsid w:val="00E4338C"/>
    <w:rsid w:val="00E5150D"/>
    <w:rsid w:val="00E7547E"/>
    <w:rsid w:val="00EA0753"/>
    <w:rsid w:val="00ED56F3"/>
    <w:rsid w:val="00F95B6B"/>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OPREStitle">
    <w:name w:val="OPRES title"/>
    <w:basedOn w:val="Normal"/>
    <w:link w:val="OPRES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OPREStitleChar">
    <w:name w:val="OPRES title Char"/>
    <w:basedOn w:val="DefaultParagraphFont"/>
    <w:link w:val="OPREStitle"/>
    <w:rsid w:val="00930D93"/>
    <w:rPr>
      <w:rFonts w:asciiTheme="minorHAnsi" w:eastAsiaTheme="minorHAnsi" w:hAnsiTheme="minorHAnsi"/>
      <w:color w:val="000080"/>
      <w:sz w:val="32"/>
      <w:szCs w:val="32"/>
      <w:lang w:val="en-GB" w:eastAsia="en-US"/>
    </w:rPr>
  </w:style>
  <w:style w:type="paragraph" w:customStyle="1" w:styleId="OPRESauthorname">
    <w:name w:val="OPRES author name"/>
    <w:basedOn w:val="Normal"/>
    <w:link w:val="OPRESauthornameChar"/>
    <w:qFormat/>
    <w:rsid w:val="00285E45"/>
    <w:pPr>
      <w:ind w:left="-115"/>
    </w:pPr>
    <w:rPr>
      <w:rFonts w:asciiTheme="minorHAnsi" w:eastAsia="Times New Roman" w:hAnsiTheme="minorHAnsi"/>
      <w:iCs/>
      <w:szCs w:val="24"/>
      <w:lang w:val="en-GB" w:eastAsia="en-US"/>
    </w:rPr>
  </w:style>
  <w:style w:type="character" w:customStyle="1" w:styleId="OPRESauthornameChar">
    <w:name w:val="OPRES author name Char"/>
    <w:basedOn w:val="DefaultParagraphFont"/>
    <w:link w:val="OPRESauthorname"/>
    <w:rsid w:val="00285E45"/>
    <w:rPr>
      <w:rFonts w:asciiTheme="minorHAnsi" w:eastAsia="Times New Roman" w:hAnsiTheme="minorHAnsi"/>
      <w:iCs/>
      <w:sz w:val="24"/>
      <w:szCs w:val="24"/>
      <w:lang w:val="en-GB" w:eastAsia="en-US"/>
    </w:rPr>
  </w:style>
  <w:style w:type="paragraph" w:customStyle="1" w:styleId="OPRESaffiliation">
    <w:name w:val="OPRES affiliation"/>
    <w:basedOn w:val="Normal"/>
    <w:link w:val="OPRESaffiliationChar"/>
    <w:qFormat/>
    <w:rsid w:val="00285E45"/>
    <w:pPr>
      <w:ind w:left="-115"/>
    </w:pPr>
    <w:rPr>
      <w:rFonts w:asciiTheme="minorHAnsi" w:eastAsia="Times New Roman" w:hAnsiTheme="minorHAnsi"/>
      <w:sz w:val="16"/>
      <w:szCs w:val="16"/>
      <w:lang w:val="en-GB" w:eastAsia="en-US"/>
    </w:rPr>
  </w:style>
  <w:style w:type="character" w:customStyle="1" w:styleId="OPRESaffiliationChar">
    <w:name w:val="OPRES affiliation Char"/>
    <w:basedOn w:val="DefaultParagraphFont"/>
    <w:link w:val="OPRESaffiliation"/>
    <w:rsid w:val="00285E45"/>
    <w:rPr>
      <w:rFonts w:asciiTheme="minorHAnsi" w:eastAsia="Times New Roman" w:hAnsiTheme="minorHAnsi"/>
      <w:sz w:val="16"/>
      <w:szCs w:val="16"/>
      <w:lang w:val="en-GB" w:eastAsia="en-US"/>
    </w:rPr>
  </w:style>
  <w:style w:type="paragraph" w:customStyle="1" w:styleId="OPRESarticlehistory">
    <w:name w:val="OPRES article history"/>
    <w:basedOn w:val="Normal"/>
    <w:link w:val="OPRES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OPRESarticlehistoryChar">
    <w:name w:val="OPRES article history Char"/>
    <w:basedOn w:val="DefaultParagraphFont"/>
    <w:link w:val="OPRESarticlehistory"/>
    <w:rsid w:val="00285E45"/>
    <w:rPr>
      <w:rFonts w:asciiTheme="minorHAnsi" w:eastAsiaTheme="minorHAnsi" w:hAnsiTheme="minorHAnsi" w:cstheme="minorBidi"/>
      <w:color w:val="000000" w:themeColor="text1"/>
      <w:sz w:val="16"/>
      <w:szCs w:val="16"/>
      <w:lang w:eastAsia="en-US"/>
    </w:rPr>
  </w:style>
  <w:style w:type="paragraph" w:customStyle="1" w:styleId="OPRESkeywords">
    <w:name w:val="OPRES keywords"/>
    <w:basedOn w:val="Normal"/>
    <w:link w:val="OPRES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OPRESkeywordsChar">
    <w:name w:val="OPRES keywords Char"/>
    <w:basedOn w:val="DefaultParagraphFont"/>
    <w:link w:val="OPRESkeywords"/>
    <w:rsid w:val="00285E45"/>
    <w:rPr>
      <w:rFonts w:asciiTheme="minorHAnsi" w:eastAsiaTheme="minorHAnsi" w:hAnsiTheme="minorHAnsi" w:cstheme="majorBidi"/>
      <w:color w:val="000000" w:themeColor="text1"/>
      <w:sz w:val="18"/>
      <w:szCs w:val="18"/>
      <w:lang w:eastAsia="en-US"/>
    </w:rPr>
  </w:style>
  <w:style w:type="paragraph" w:customStyle="1" w:styleId="OPRESabstract">
    <w:name w:val="OPRES abstract"/>
    <w:basedOn w:val="Normal"/>
    <w:link w:val="OPRESabstractChar"/>
    <w:qFormat/>
    <w:rsid w:val="00285E45"/>
    <w:pPr>
      <w:spacing w:before="120"/>
    </w:pPr>
    <w:rPr>
      <w:rFonts w:asciiTheme="minorHAnsi" w:eastAsiaTheme="minorHAnsi" w:hAnsiTheme="minorHAnsi"/>
      <w:sz w:val="18"/>
      <w:szCs w:val="18"/>
      <w:lang w:val="en-GB" w:eastAsia="en-US"/>
    </w:rPr>
  </w:style>
  <w:style w:type="character" w:customStyle="1" w:styleId="OPRESabstractChar">
    <w:name w:val="OPRES abstract Char"/>
    <w:basedOn w:val="DefaultParagraphFont"/>
    <w:link w:val="OPRESabstract"/>
    <w:rsid w:val="00285E45"/>
    <w:rPr>
      <w:rFonts w:asciiTheme="minorHAnsi" w:eastAsiaTheme="minorHAnsi" w:hAnsiTheme="minorHAnsi"/>
      <w:sz w:val="18"/>
      <w:szCs w:val="18"/>
      <w:lang w:val="en-GB" w:eastAsia="en-US"/>
    </w:rPr>
  </w:style>
  <w:style w:type="paragraph" w:customStyle="1" w:styleId="OPRESheading1">
    <w:name w:val="OPRES heading 1"/>
    <w:basedOn w:val="Normal"/>
    <w:link w:val="OPRESheading1Char"/>
    <w:qFormat/>
    <w:rsid w:val="00285E45"/>
    <w:rPr>
      <w:b/>
      <w:szCs w:val="24"/>
    </w:rPr>
  </w:style>
  <w:style w:type="character" w:customStyle="1" w:styleId="OPRESheading1Char">
    <w:name w:val="OPRES heading 1 Char"/>
    <w:basedOn w:val="DefaultParagraphFont"/>
    <w:link w:val="OPRESheading1"/>
    <w:rsid w:val="00285E45"/>
    <w:rPr>
      <w:b/>
      <w:sz w:val="24"/>
      <w:szCs w:val="24"/>
    </w:rPr>
  </w:style>
  <w:style w:type="paragraph" w:customStyle="1" w:styleId="OPRESheading2">
    <w:name w:val="OPRES heading 2"/>
    <w:basedOn w:val="Normal"/>
    <w:link w:val="OPRESheading2Char"/>
    <w:qFormat/>
    <w:rsid w:val="00285E45"/>
    <w:rPr>
      <w:i/>
      <w:szCs w:val="24"/>
    </w:rPr>
  </w:style>
  <w:style w:type="character" w:customStyle="1" w:styleId="OPRESheading2Char">
    <w:name w:val="OPRES heading 2 Char"/>
    <w:basedOn w:val="DefaultParagraphFont"/>
    <w:link w:val="OPRESheading2"/>
    <w:rsid w:val="00285E45"/>
    <w:rPr>
      <w:i/>
      <w:sz w:val="24"/>
      <w:szCs w:val="24"/>
    </w:rPr>
  </w:style>
  <w:style w:type="paragraph" w:customStyle="1" w:styleId="OPREStext">
    <w:name w:val="OPRES text"/>
    <w:basedOn w:val="Normal"/>
    <w:link w:val="OPREStextChar"/>
    <w:qFormat/>
    <w:rsid w:val="00285E45"/>
    <w:pPr>
      <w:ind w:firstLine="357"/>
    </w:pPr>
    <w:rPr>
      <w:szCs w:val="24"/>
    </w:rPr>
  </w:style>
  <w:style w:type="character" w:customStyle="1" w:styleId="OPREStextChar">
    <w:name w:val="OPRES text Char"/>
    <w:basedOn w:val="DefaultParagraphFont"/>
    <w:link w:val="OPREStext"/>
    <w:rsid w:val="00285E45"/>
    <w:rPr>
      <w:sz w:val="24"/>
      <w:szCs w:val="24"/>
    </w:rPr>
  </w:style>
  <w:style w:type="paragraph" w:customStyle="1" w:styleId="OPRESlist-numbering">
    <w:name w:val="OPRES list-numbering"/>
    <w:basedOn w:val="Normal"/>
    <w:link w:val="OPRESlist-numberingChar"/>
    <w:qFormat/>
    <w:rsid w:val="00285E45"/>
    <w:pPr>
      <w:numPr>
        <w:numId w:val="1"/>
      </w:numPr>
      <w:pBdr>
        <w:top w:val="nil"/>
        <w:left w:val="nil"/>
        <w:bottom w:val="nil"/>
        <w:right w:val="nil"/>
        <w:between w:val="nil"/>
      </w:pBdr>
    </w:pPr>
    <w:rPr>
      <w:color w:val="000000"/>
      <w:szCs w:val="24"/>
    </w:rPr>
  </w:style>
  <w:style w:type="character" w:customStyle="1" w:styleId="OPRESlist-numberingChar">
    <w:name w:val="OPRES list-numbering Char"/>
    <w:basedOn w:val="DefaultParagraphFont"/>
    <w:link w:val="OPRESlist-numbering"/>
    <w:rsid w:val="00285E45"/>
    <w:rPr>
      <w:color w:val="000000"/>
      <w:sz w:val="24"/>
      <w:szCs w:val="24"/>
    </w:rPr>
  </w:style>
  <w:style w:type="paragraph" w:customStyle="1" w:styleId="OPRESfiguretitle">
    <w:name w:val="OPRES figure title"/>
    <w:basedOn w:val="Normal"/>
    <w:link w:val="OPRESfiguretitleChar"/>
    <w:qFormat/>
    <w:rsid w:val="00285E45"/>
    <w:pPr>
      <w:jc w:val="center"/>
    </w:pPr>
  </w:style>
  <w:style w:type="character" w:customStyle="1" w:styleId="OPRESfiguretitleChar">
    <w:name w:val="OPRES figure title Char"/>
    <w:basedOn w:val="DefaultParagraphFont"/>
    <w:link w:val="OPRESfiguretitle"/>
    <w:rsid w:val="00285E45"/>
  </w:style>
  <w:style w:type="paragraph" w:customStyle="1" w:styleId="OPRESfigure">
    <w:name w:val="OPRES figure"/>
    <w:basedOn w:val="Normal"/>
    <w:link w:val="OPRESfigureChar"/>
    <w:qFormat/>
    <w:rsid w:val="00285E45"/>
    <w:pPr>
      <w:jc w:val="center"/>
    </w:pPr>
    <w:rPr>
      <w:noProof/>
      <w:lang w:val="sr-Latn-RS"/>
    </w:rPr>
  </w:style>
  <w:style w:type="character" w:customStyle="1" w:styleId="OPRESfigureChar">
    <w:name w:val="OPRES figure Char"/>
    <w:basedOn w:val="DefaultParagraphFont"/>
    <w:link w:val="OPRESfigure"/>
    <w:rsid w:val="00285E45"/>
    <w:rPr>
      <w:noProof/>
      <w:lang w:val="sr-Latn-RS"/>
    </w:rPr>
  </w:style>
  <w:style w:type="paragraph" w:customStyle="1" w:styleId="OPREStabletitle">
    <w:name w:val="OPRES table title"/>
    <w:basedOn w:val="Normal"/>
    <w:link w:val="OPREStabletitleChar"/>
    <w:qFormat/>
    <w:rsid w:val="00285E45"/>
    <w:pPr>
      <w:ind w:left="3119" w:right="3083"/>
    </w:pPr>
  </w:style>
  <w:style w:type="character" w:customStyle="1" w:styleId="OPREStabletitleChar">
    <w:name w:val="OPRES table title Char"/>
    <w:basedOn w:val="DefaultParagraphFont"/>
    <w:link w:val="OPREStabletitle"/>
    <w:rsid w:val="00285E45"/>
  </w:style>
  <w:style w:type="paragraph" w:customStyle="1" w:styleId="OPRESheading3">
    <w:name w:val="OPRES heading 3"/>
    <w:basedOn w:val="Normal"/>
    <w:link w:val="OPRESheading3Char"/>
    <w:qFormat/>
    <w:rsid w:val="00285E45"/>
    <w:rPr>
      <w:i/>
      <w:szCs w:val="24"/>
    </w:rPr>
  </w:style>
  <w:style w:type="character" w:customStyle="1" w:styleId="OPRESheading3Char">
    <w:name w:val="OPRES heading 3 Char"/>
    <w:basedOn w:val="DefaultParagraphFont"/>
    <w:link w:val="OPRESheading3"/>
    <w:rsid w:val="00285E45"/>
    <w:rPr>
      <w:i/>
      <w:sz w:val="24"/>
      <w:szCs w:val="24"/>
    </w:rPr>
  </w:style>
  <w:style w:type="paragraph" w:customStyle="1" w:styleId="OPREStexttable">
    <w:name w:val="OPRES text table"/>
    <w:basedOn w:val="OPREStext"/>
    <w:link w:val="OPREStexttableChar"/>
    <w:qFormat/>
    <w:rsid w:val="001213FD"/>
    <w:pPr>
      <w:bidi/>
      <w:ind w:firstLine="0"/>
      <w:jc w:val="center"/>
    </w:pPr>
    <w:rPr>
      <w:bCs/>
      <w:sz w:val="22"/>
      <w:szCs w:val="20"/>
    </w:rPr>
  </w:style>
  <w:style w:type="character" w:customStyle="1" w:styleId="OPREStexttableChar">
    <w:name w:val="OPRES text table Char"/>
    <w:basedOn w:val="OPREStextChar"/>
    <w:link w:val="OPREStexttable"/>
    <w:rsid w:val="001213FD"/>
    <w:rPr>
      <w:bCs/>
      <w:sz w:val="24"/>
      <w:szCs w:val="20"/>
    </w:rPr>
  </w:style>
  <w:style w:type="paragraph" w:customStyle="1" w:styleId="OPRESreferencelist">
    <w:name w:val="OPRES reference list"/>
    <w:basedOn w:val="Normal"/>
    <w:link w:val="OPRESreferencelistChar"/>
    <w:qFormat/>
    <w:rsid w:val="001213FD"/>
    <w:pPr>
      <w:ind w:left="490" w:hanging="490"/>
    </w:pPr>
    <w:rPr>
      <w:color w:val="000000"/>
      <w:sz w:val="20"/>
      <w:szCs w:val="20"/>
    </w:rPr>
  </w:style>
  <w:style w:type="character" w:customStyle="1" w:styleId="OPRESreferencelistChar">
    <w:name w:val="OPRES reference list Char"/>
    <w:basedOn w:val="DefaultParagraphFont"/>
    <w:link w:val="OPRES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opres-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6</Pages>
  <Words>1652</Words>
  <Characters>942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Pamucar</cp:lastModifiedBy>
  <cp:revision>27</cp:revision>
  <dcterms:created xsi:type="dcterms:W3CDTF">2024-02-11T11:46:00Z</dcterms:created>
  <dcterms:modified xsi:type="dcterms:W3CDTF">2026-05-17T15:34:00Z</dcterms:modified>
</cp:coreProperties>
</file>